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India Bangalore</w:t>
      </w:r>
    </w:p>
    <w:bookmarkStart w:id="25" w:name="dear-hiring-manager"/>
    <w:p>
      <w:pPr>
        <w:pStyle w:val="Heading2"/>
      </w:pPr>
      <w:r>
        <w:t xml:space="preserve">Dear Hiring Manager,</w:t>
      </w:r>
    </w:p>
    <w:p>
      <w:pPr>
        <w:pStyle w:val="FirstParagraph"/>
      </w:pPr>
      <w:r>
        <w:t xml:space="preserve">I am excited to apply for the Curriculum Developer position at your esteemed organization in India Bangalore. With a passion for education and a proven track record in designing innovative curricula, I am eager to contribute my expertise to shape impactful learning experiences for students and educators alike. As a Curriculum Developer, I understand the critical role of aligning educational content with evolving pedagogical standards, technological advancements, and regional requirements—particularly in a dynamic hub like India Bangalore.</w:t>
      </w:r>
    </w:p>
    <w:p>
      <w:pPr>
        <w:pStyle w:val="BodyText"/>
      </w:pPr>
      <w:r>
        <w:t xml:space="preserve">India Bangalore has long been recognized as a center of innovation and education, home to some of the country’s most progressive schools, colleges, and research institutions. As a Curriculum Developer in this vibrant city, I am committed to creating curricula that not only meet national educational goals but also address the unique cultural, linguistic, and technological needs of students in India Bangalore. My experience in developing interdisciplinary programs and integrating digital tools into learning frameworks has prepared me to thrive in such an environment.</w:t>
      </w:r>
    </w:p>
    <w:bookmarkStart w:id="20" w:name="why-i-am-a-strong-fit-for-this-role"/>
    <w:p>
      <w:pPr>
        <w:pStyle w:val="Heading3"/>
      </w:pPr>
      <w:r>
        <w:t xml:space="preserve">Why I Am a Strong Fit for This Role</w:t>
      </w:r>
    </w:p>
    <w:p>
      <w:pPr>
        <w:pStyle w:val="FirstParagraph"/>
      </w:pPr>
      <w:r>
        <w:t xml:space="preserve">Over the past [X years], I have dedicated my career to curriculum development, working with educational institutions, non-profits, and corporate training programs across India. My work has focused on designing age-appropriate, culturally relevant content that fosters critical thinking, creativity, and digital literacy. In India Bangalore’s context—where education is rapidly evolving due to factors like tech adoption and global connectivity—my ability to blend traditional teaching methods with modern tools is a significant asset.</w:t>
      </w:r>
    </w:p>
    <w:p>
      <w:pPr>
        <w:pStyle w:val="BodyText"/>
      </w:pPr>
      <w:r>
        <w:t xml:space="preserve">One of my key strengths lies in collaborating with educators, subject matter experts, and stakeholders to ensure curricula are both rigorous and accessible. For instance, while working with a leading school network in India Bangalore, I led the development of a STEM-focused curriculum that incorporated local case studies and industry partnerships. This initiative not only enhanced student engagement but also aligned with the National Education Policy 2020’s vision of holistic learning.</w:t>
      </w:r>
    </w:p>
    <w:p>
      <w:pPr>
        <w:pStyle w:val="BodyText"/>
      </w:pPr>
      <w:r>
        <w:t xml:space="preserve">Additionally, my proficiency in educational technology platforms such as LMS systems (e.g., Moodle, Google Classroom) and content creation tools (e.g., Canva, Articulate) enables me to design interactive and scalable curricula. In India Bangalore’s tech-savvy ecosystem, where digital learning is becoming increasingly prevalent, this skill set ensures that educational materials remain adaptable to both classroom and remote settings.</w:t>
      </w:r>
    </w:p>
    <w:bookmarkEnd w:id="20"/>
    <w:bookmarkStart w:id="21" w:name="Xe17a1533bf31b5a4d7d4be15f13db760ae98a7e"/>
    <w:p>
      <w:pPr>
        <w:pStyle w:val="Heading3"/>
      </w:pPr>
      <w:r>
        <w:t xml:space="preserve">Understanding the Challenges of Curriculum Development in India Bangalore</w:t>
      </w:r>
    </w:p>
    <w:p>
      <w:pPr>
        <w:pStyle w:val="FirstParagraph"/>
      </w:pPr>
      <w:r>
        <w:t xml:space="preserve">India Bangalore’s educational landscape is characterized by its diversity—ranging from public schools to private institutions, international schools, and vocational training centers. As a Curriculum Developer, I recognize the importance of tailoring content to meet these varied needs while adhering to regional curricular frameworks like CBSE, ICSE, and state boards. My experience in navigating these requirements has equipped me with the flexibility to create modular curricula that can be customized for different educational levels and contexts.</w:t>
      </w:r>
    </w:p>
    <w:p>
      <w:pPr>
        <w:pStyle w:val="BodyText"/>
      </w:pPr>
      <w:r>
        <w:t xml:space="preserve">Moreover, I am deeply aware of the challenges faced by educators in India Bangalore, such as resource constraints and varying student capabilities. To address this, I prioritize creating adaptable resources that empower teachers to innovate while maintaining alignment with learning objectives. For example, I once designed a professional development program for educators in rural schools across Karnataka, focusing on low-bandwidth solutions and hands-on activities that required minimal technology.</w:t>
      </w:r>
    </w:p>
    <w:bookmarkEnd w:id="21"/>
    <w:bookmarkStart w:id="22" w:name="my-vision-for-curriculum-development"/>
    <w:p>
      <w:pPr>
        <w:pStyle w:val="Heading3"/>
      </w:pPr>
      <w:r>
        <w:t xml:space="preserve">My Vision for Curriculum Development</w:t>
      </w:r>
    </w:p>
    <w:p>
      <w:pPr>
        <w:pStyle w:val="FirstParagraph"/>
      </w:pPr>
      <w:r>
        <w:t xml:space="preserve">As a Curriculum Developer, I believe education should be a dynamic, inclusive process that prepares learners for real-world challenges. In India Bangalore’s context, this means fostering skills like problem-solving, collaboration, and cultural awareness—qualities that are essential in a globalized economy. My approach to curriculum design emphasizes experiential learning, project-based activities, and continuous feedback loops to ensure alignment with learner outcomes.</w:t>
      </w:r>
    </w:p>
    <w:p>
      <w:pPr>
        <w:pStyle w:val="BodyText"/>
      </w:pPr>
      <w:r>
        <w:t xml:space="preserve">I am also committed to promoting equity in education. In India Bangalore’s rapidly growing urban areas, access to quality education remains uneven. By developing curricula that are accessible, inclusive, and adaptable, I aim to bridge this gap and ensure that all students—regardless of their background—can benefit from high-quality learning opportunities.</w:t>
      </w:r>
    </w:p>
    <w:bookmarkEnd w:id="22"/>
    <w:bookmarkStart w:id="23" w:name="why-your-organization"/>
    <w:p>
      <w:pPr>
        <w:pStyle w:val="Heading3"/>
      </w:pPr>
      <w:r>
        <w:t xml:space="preserve">Why Your Organization?</w:t>
      </w:r>
    </w:p>
    <w:p>
      <w:pPr>
        <w:pStyle w:val="FirstParagraph"/>
      </w:pPr>
      <w:r>
        <w:t xml:space="preserve">Your organization’s mission to [insert specific mission or values, e.g., "innovate education in India Bangalore"] resonates strongly with my professional goals. I am particularly drawn to your focus on [mention a specific initiative, program, or value related to the role]. As a Curriculum Developer, I am eager to contribute my expertise in creating curricula that reflect your vision and drive meaningful impact in the education sector.</w:t>
      </w:r>
    </w:p>
    <w:p>
      <w:pPr>
        <w:pStyle w:val="BodyText"/>
      </w:pPr>
      <w:r>
        <w:t xml:space="preserve">I would welcome the opportunity to discuss how my background and passion for curriculum development align with your organization’s needs. Thank you for considering my application. I look forward to the possibility of contributing to your team in India Bangalore and helping shape the future of education in this thriving city.</w:t>
      </w:r>
    </w:p>
    <w:bookmarkEnd w:id="23"/>
    <w:bookmarkStart w:id="24" w:name="sincerely"/>
    <w:p>
      <w:pPr>
        <w:pStyle w:val="Heading3"/>
      </w:pPr>
      <w:r>
        <w:t xml:space="preserve">Sincerely,</w:t>
      </w:r>
    </w:p>
    <w:p>
      <w:pPr>
        <w:pStyle w:val="FirstParagraph"/>
      </w:pPr>
      <w:r>
        <w:t xml:space="preserve">[Your Full Name]</w:t>
      </w:r>
      <w:r>
        <w:br/>
      </w:r>
      <w:r>
        <w:t xml:space="preserve">[Your Contact Information]</w:t>
      </w:r>
      <w:r>
        <w:br/>
      </w:r>
      <w:r>
        <w:t xml:space="preserve">[LinkedIn Profile or Portfolio Link (if applicabl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cp:keywords/>
  <dcterms:created xsi:type="dcterms:W3CDTF">2025-12-11T15:09:25Z</dcterms:created>
  <dcterms:modified xsi:type="dcterms:W3CDTF">2025-12-11T15:09:25Z</dcterms:modified>
</cp:coreProperties>
</file>

<file path=docProps/custom.xml><?xml version="1.0" encoding="utf-8"?>
<Properties xmlns="http://schemas.openxmlformats.org/officeDocument/2006/custom-properties" xmlns:vt="http://schemas.openxmlformats.org/officeDocument/2006/docPropsVTypes"/>
</file>